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541"/>
        <w:gridCol w:w="937"/>
      </w:tblGrid>
      <w:tr w:rsidR="00391C7B" w14:paraId="7DF5AA8A" w14:textId="77777777" w:rsidTr="00391C7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45DA5C9" w14:textId="77777777" w:rsidR="00391C7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7ADB496" w14:textId="77777777" w:rsidR="00391C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391C7B" w14:paraId="4F3757B1" w14:textId="77777777" w:rsidTr="00391C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C7E59" w14:textId="77777777" w:rsidR="00391C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nowledge_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7ECE2" w14:textId="77777777" w:rsidR="00391C7B" w:rsidRDefault="00391C7B">
            <w:pPr>
              <w:keepNext/>
              <w:spacing w:after="60"/>
              <w:jc w:val="center"/>
            </w:pPr>
          </w:p>
        </w:tc>
      </w:tr>
      <w:tr w:rsidR="00391C7B" w14:paraId="3517AADD" w14:textId="77777777" w:rsidTr="00391C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C06FB" w14:textId="77777777" w:rsidR="00391C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o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49151" w14:textId="77777777" w:rsidR="00391C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3.1%)</w:t>
            </w:r>
          </w:p>
        </w:tc>
      </w:tr>
      <w:tr w:rsidR="00391C7B" w14:paraId="7D17308C" w14:textId="77777777" w:rsidTr="00391C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02C357" w14:textId="77777777" w:rsidR="00391C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der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CBF64" w14:textId="77777777" w:rsidR="00391C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7 (45%)</w:t>
            </w:r>
          </w:p>
        </w:tc>
      </w:tr>
      <w:tr w:rsidR="00391C7B" w14:paraId="1376CA12" w14:textId="77777777" w:rsidTr="00391C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AE6729" w14:textId="77777777" w:rsidR="00391C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B89D49" w14:textId="77777777" w:rsidR="00391C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5 (52%)</w:t>
            </w:r>
          </w:p>
        </w:tc>
      </w:tr>
      <w:tr w:rsidR="00391C7B" w14:paraId="787C6340" w14:textId="77777777" w:rsidTr="00391C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2D221" w14:textId="77777777" w:rsidR="00391C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ttitude_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B421AA" w14:textId="77777777" w:rsidR="00391C7B" w:rsidRDefault="00391C7B">
            <w:pPr>
              <w:keepNext/>
              <w:spacing w:after="60"/>
              <w:jc w:val="center"/>
            </w:pPr>
          </w:p>
        </w:tc>
      </w:tr>
      <w:tr w:rsidR="00391C7B" w14:paraId="1EEA38F3" w14:textId="77777777" w:rsidTr="00391C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F88F0D" w14:textId="77777777" w:rsidR="00391C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94C8DB" w14:textId="77777777" w:rsidR="00391C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 (18%)</w:t>
            </w:r>
          </w:p>
        </w:tc>
      </w:tr>
      <w:tr w:rsidR="00391C7B" w14:paraId="7ABFF503" w14:textId="77777777" w:rsidTr="00391C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978F62" w14:textId="77777777" w:rsidR="00391C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64528E" w14:textId="77777777" w:rsidR="00391C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9 (30%)</w:t>
            </w:r>
          </w:p>
        </w:tc>
      </w:tr>
      <w:tr w:rsidR="00391C7B" w14:paraId="78DED66C" w14:textId="77777777" w:rsidTr="00391C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2775B8" w14:textId="77777777" w:rsidR="00391C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cert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DBD09C" w14:textId="77777777" w:rsidR="00391C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1 (53%)</w:t>
            </w:r>
          </w:p>
        </w:tc>
      </w:tr>
      <w:tr w:rsidR="00391C7B" w14:paraId="5B1F3845" w14:textId="77777777" w:rsidTr="00391C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D4E0B4" w14:textId="77777777" w:rsidR="00391C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actice_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BD096B" w14:textId="77777777" w:rsidR="00391C7B" w:rsidRDefault="00391C7B">
            <w:pPr>
              <w:keepNext/>
              <w:spacing w:after="60"/>
              <w:jc w:val="center"/>
            </w:pPr>
          </w:p>
        </w:tc>
      </w:tr>
      <w:tr w:rsidR="00391C7B" w14:paraId="10B26EF8" w14:textId="77777777" w:rsidTr="00391C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BE8635" w14:textId="3678ED48" w:rsidR="00391C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4A19E7">
              <w:rPr>
                <w:rFonts w:ascii="Calibri" w:hAnsi="Calibri"/>
                <w:sz w:val="20"/>
              </w:rPr>
              <w:t>Go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2F829C" w14:textId="77777777" w:rsidR="00391C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1 (17%)</w:t>
            </w:r>
          </w:p>
        </w:tc>
      </w:tr>
      <w:tr w:rsidR="00391C7B" w14:paraId="4C99AB27" w14:textId="77777777" w:rsidTr="00391C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7E0D5" w14:textId="26CCB039" w:rsidR="00391C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4A19E7">
              <w:rPr>
                <w:rFonts w:ascii="Calibri" w:hAnsi="Calibri"/>
                <w:sz w:val="20"/>
              </w:rPr>
              <w:t>Misu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5922D2" w14:textId="77777777" w:rsidR="00391C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3 (83%)</w:t>
            </w:r>
          </w:p>
        </w:tc>
      </w:tr>
      <w:tr w:rsidR="00391C7B" w14:paraId="669CAF34" w14:textId="77777777" w:rsidTr="00391C7B">
        <w:trPr>
          <w:cantSplit/>
          <w:jc w:val="center"/>
        </w:trPr>
        <w:tc>
          <w:tcPr>
            <w:tcW w:w="0" w:type="auto"/>
            <w:gridSpan w:val="2"/>
          </w:tcPr>
          <w:p w14:paraId="3E47E157" w14:textId="77777777" w:rsidR="00391C7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23FA4D9C" w14:textId="77777777" w:rsidR="00391C7B" w:rsidRDefault="00391C7B">
      <w:pPr>
        <w:pStyle w:val="FirstParagraph"/>
      </w:pPr>
    </w:p>
    <w:sectPr w:rsidR="00391C7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4833F1" w14:textId="77777777" w:rsidR="00B703CE" w:rsidRDefault="00B703CE">
      <w:pPr>
        <w:spacing w:after="0"/>
      </w:pPr>
      <w:r>
        <w:separator/>
      </w:r>
    </w:p>
  </w:endnote>
  <w:endnote w:type="continuationSeparator" w:id="0">
    <w:p w14:paraId="16915CF2" w14:textId="77777777" w:rsidR="00B703CE" w:rsidRDefault="00B703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B086F3" w14:textId="77777777" w:rsidR="00B703CE" w:rsidRDefault="00B703CE">
      <w:r>
        <w:separator/>
      </w:r>
    </w:p>
  </w:footnote>
  <w:footnote w:type="continuationSeparator" w:id="0">
    <w:p w14:paraId="2E938636" w14:textId="77777777" w:rsidR="00B703CE" w:rsidRDefault="00B703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AAE47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607362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91C7B"/>
    <w:rsid w:val="00021DF6"/>
    <w:rsid w:val="00391C7B"/>
    <w:rsid w:val="004A19E7"/>
    <w:rsid w:val="00B703C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015FDD"/>
  <w15:docId w15:val="{4796EF12-2EA3-4F44-94A8-9EE979E7D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9</Words>
  <Characters>226</Characters>
  <Application>Microsoft Office Word</Application>
  <DocSecurity>0</DocSecurity>
  <Lines>1</Lines>
  <Paragraphs>1</Paragraphs>
  <ScaleCrop>false</ScaleCrop>
  <Company/>
  <LinksUpToDate>false</LinksUpToDate>
  <CharactersWithSpaces>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sus</cp:lastModifiedBy>
  <cp:revision>2</cp:revision>
  <dcterms:created xsi:type="dcterms:W3CDTF">2024-10-15T14:39:00Z</dcterms:created>
  <dcterms:modified xsi:type="dcterms:W3CDTF">2024-10-15T14:39:00Z</dcterms:modified>
</cp:coreProperties>
</file>